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13025E" w14:textId="0092C9B5" w:rsidR="00625E5D" w:rsidRPr="00A94205" w:rsidRDefault="00625E5D" w:rsidP="008E6AEF">
      <w:pPr>
        <w:pStyle w:val="Heading1"/>
      </w:pPr>
      <w:proofErr w:type="spellStart"/>
      <w:r w:rsidRPr="00A94205">
        <w:t>gRPC</w:t>
      </w:r>
      <w:proofErr w:type="spellEnd"/>
      <w:r w:rsidRPr="00A94205">
        <w:t xml:space="preserve"> </w:t>
      </w:r>
      <w:r w:rsidR="004C284E" w:rsidRPr="00A94205">
        <w:t xml:space="preserve">LabVIEW </w:t>
      </w:r>
      <w:r w:rsidR="00820876">
        <w:t xml:space="preserve">installation and usage on Linux RT </w:t>
      </w:r>
      <w:proofErr w:type="spellStart"/>
      <w:r w:rsidRPr="00A94205">
        <w:t>HowTo</w:t>
      </w:r>
      <w:proofErr w:type="spellEnd"/>
      <w:r w:rsidR="000C585C">
        <w:t xml:space="preserve"> (V.0.2.3)</w:t>
      </w:r>
      <w:r w:rsidRPr="00A94205">
        <w:t>:</w:t>
      </w:r>
    </w:p>
    <w:p w14:paraId="27E386AA" w14:textId="5EB1DD2E" w:rsidR="008E6AEF" w:rsidRDefault="008E6AEF" w:rsidP="007A7558"/>
    <w:p w14:paraId="687F1B1B" w14:textId="06A4AF5F" w:rsidR="008E6AEF" w:rsidRDefault="008E6AEF" w:rsidP="007A7558">
      <w:r>
        <w:t>Tested on environment:</w:t>
      </w:r>
    </w:p>
    <w:p w14:paraId="0A531E9B" w14:textId="7F2ACC10" w:rsidR="007A7558" w:rsidRDefault="00696ACF" w:rsidP="007A7558">
      <w:r>
        <w:t>Server tested on:</w:t>
      </w:r>
    </w:p>
    <w:p w14:paraId="3E16F2AA" w14:textId="4DD35956" w:rsidR="00696ACF" w:rsidRDefault="004E33B3" w:rsidP="007A7558">
      <w:r w:rsidRPr="004E33B3">
        <w:t>NI-PXIe-8840Quad-Core-030EEB7A</w:t>
      </w:r>
    </w:p>
    <w:p w14:paraId="40170C63" w14:textId="0C01E370" w:rsidR="004E33B3" w:rsidRDefault="00E84384" w:rsidP="007A7558">
      <w:r w:rsidRPr="00E84384">
        <w:t>NI Linux Real-Time x64 4.14.146-rt67-cg-8.6.0f0-x64-48</w:t>
      </w:r>
      <w:r>
        <w:t xml:space="preserve"> (20.6)</w:t>
      </w:r>
    </w:p>
    <w:p w14:paraId="3F7F00BA" w14:textId="6E42D045" w:rsidR="00682FE4" w:rsidRPr="007A7558" w:rsidRDefault="00682FE4" w:rsidP="007A7558">
      <w:r>
        <w:t xml:space="preserve">Client code using Python </w:t>
      </w:r>
      <w:proofErr w:type="gramStart"/>
      <w:r>
        <w:t>3.7</w:t>
      </w:r>
      <w:proofErr w:type="gramEnd"/>
    </w:p>
    <w:p w14:paraId="1656AE4F" w14:textId="74CFA11A" w:rsidR="00846DF8" w:rsidRPr="00846DF8" w:rsidRDefault="007A7558" w:rsidP="00696ACF">
      <w:pPr>
        <w:pStyle w:val="Heading1"/>
      </w:pPr>
      <w:r>
        <w:t>Setup a server</w:t>
      </w:r>
    </w:p>
    <w:p w14:paraId="56A3F711" w14:textId="1E8E5E15" w:rsidR="004C284E" w:rsidRDefault="00A94205" w:rsidP="007A7558">
      <w:pPr>
        <w:pStyle w:val="Heading2"/>
      </w:pPr>
      <w:r w:rsidRPr="004A1597">
        <w:t>Overview</w:t>
      </w:r>
      <w:r w:rsidR="00933A29">
        <w:t xml:space="preserve"> </w:t>
      </w:r>
      <w:proofErr w:type="spellStart"/>
      <w:r w:rsidR="00933A29">
        <w:t>worksteps</w:t>
      </w:r>
      <w:proofErr w:type="spellEnd"/>
      <w:r>
        <w:t>:</w:t>
      </w:r>
    </w:p>
    <w:p w14:paraId="56BC0ACB" w14:textId="77777777" w:rsidR="00846DF8" w:rsidRPr="00846DF8" w:rsidRDefault="00846DF8" w:rsidP="00846DF8"/>
    <w:p w14:paraId="040F0549" w14:textId="1880CA9B" w:rsidR="00A94205" w:rsidRDefault="00AE6BE5" w:rsidP="00A94205">
      <w:pPr>
        <w:pStyle w:val="ListParagraph"/>
        <w:numPr>
          <w:ilvl w:val="0"/>
          <w:numId w:val="2"/>
        </w:numPr>
      </w:pPr>
      <w:r>
        <w:t xml:space="preserve">Download </w:t>
      </w:r>
      <w:proofErr w:type="spellStart"/>
      <w:r>
        <w:t>gRPC</w:t>
      </w:r>
      <w:proofErr w:type="spellEnd"/>
      <w:r>
        <w:t xml:space="preserve"> LabVIEW template from </w:t>
      </w:r>
      <w:hyperlink r:id="rId5" w:history="1">
        <w:r w:rsidR="00D56550" w:rsidRPr="00236172">
          <w:rPr>
            <w:rStyle w:val="Hyperlink"/>
          </w:rPr>
          <w:t>https://github.com/ni/grpc-labview</w:t>
        </w:r>
      </w:hyperlink>
    </w:p>
    <w:p w14:paraId="4E4E6105" w14:textId="79D87022" w:rsidR="00D56550" w:rsidRDefault="00C4504E" w:rsidP="00A94205">
      <w:pPr>
        <w:pStyle w:val="ListParagraph"/>
        <w:numPr>
          <w:ilvl w:val="0"/>
          <w:numId w:val="2"/>
        </w:numPr>
      </w:pPr>
      <w:r>
        <w:t>Download or create Proto file.</w:t>
      </w:r>
    </w:p>
    <w:p w14:paraId="0535BE76" w14:textId="280CD69A" w:rsidR="00C4504E" w:rsidRDefault="00820D36" w:rsidP="00A94205">
      <w:pPr>
        <w:pStyle w:val="ListParagraph"/>
        <w:numPr>
          <w:ilvl w:val="0"/>
          <w:numId w:val="2"/>
        </w:numPr>
      </w:pPr>
      <w:r>
        <w:t xml:space="preserve">Use </w:t>
      </w:r>
      <w:proofErr w:type="spellStart"/>
      <w:r w:rsidR="007930E3">
        <w:t>gRPC</w:t>
      </w:r>
      <w:proofErr w:type="spellEnd"/>
      <w:r w:rsidR="007930E3">
        <w:t xml:space="preserve"> template</w:t>
      </w:r>
      <w:r>
        <w:t xml:space="preserve"> to generate server and </w:t>
      </w:r>
      <w:proofErr w:type="gramStart"/>
      <w:r>
        <w:t>VI:s</w:t>
      </w:r>
      <w:proofErr w:type="gramEnd"/>
      <w:r>
        <w:t xml:space="preserve"> from Proto-file</w:t>
      </w:r>
    </w:p>
    <w:p w14:paraId="45405C0A" w14:textId="5DA9E6C6" w:rsidR="007930E3" w:rsidRDefault="00E4007F" w:rsidP="00A94205">
      <w:pPr>
        <w:pStyle w:val="ListParagraph"/>
        <w:numPr>
          <w:ilvl w:val="0"/>
          <w:numId w:val="2"/>
        </w:numPr>
      </w:pPr>
      <w:r>
        <w:t>Generate Python client using the compi</w:t>
      </w:r>
      <w:r w:rsidR="004354AB">
        <w:t>led python output from Proto-</w:t>
      </w:r>
      <w:proofErr w:type="gramStart"/>
      <w:r w:rsidR="004354AB">
        <w:t>file</w:t>
      </w:r>
      <w:proofErr w:type="gramEnd"/>
    </w:p>
    <w:p w14:paraId="02AE5308" w14:textId="29DEE927" w:rsidR="0043602C" w:rsidRDefault="007E0986" w:rsidP="007A7558">
      <w:pPr>
        <w:pStyle w:val="Heading2"/>
      </w:pPr>
      <w:r w:rsidRPr="007E0986">
        <w:t>Detail</w:t>
      </w:r>
      <w:r w:rsidR="00F84D89">
        <w:t xml:space="preserve">ed </w:t>
      </w:r>
      <w:proofErr w:type="spellStart"/>
      <w:r w:rsidR="00F84D89">
        <w:t>worksteps</w:t>
      </w:r>
      <w:proofErr w:type="spellEnd"/>
      <w:r w:rsidRPr="007E0986">
        <w:t>:</w:t>
      </w:r>
    </w:p>
    <w:p w14:paraId="49D44F04" w14:textId="77777777" w:rsidR="00846DF8" w:rsidRPr="00846DF8" w:rsidRDefault="00846DF8" w:rsidP="00846DF8"/>
    <w:p w14:paraId="6A701127" w14:textId="2C8BCEA8" w:rsidR="00337A99" w:rsidRDefault="009D0F0E" w:rsidP="00337A99">
      <w:pPr>
        <w:pStyle w:val="ListParagraph"/>
        <w:numPr>
          <w:ilvl w:val="0"/>
          <w:numId w:val="3"/>
        </w:numPr>
      </w:pPr>
      <w:r>
        <w:t xml:space="preserve">Download </w:t>
      </w:r>
      <w:proofErr w:type="spellStart"/>
      <w:r>
        <w:t>gRPC</w:t>
      </w:r>
      <w:proofErr w:type="spellEnd"/>
      <w:r>
        <w:t xml:space="preserve"> </w:t>
      </w:r>
      <w:proofErr w:type="gramStart"/>
      <w:r>
        <w:t>LabVIEW</w:t>
      </w:r>
      <w:proofErr w:type="gramEnd"/>
    </w:p>
    <w:p w14:paraId="0A83D4B5" w14:textId="5FE5F90A" w:rsidR="009D0F0E" w:rsidRDefault="006F0C83" w:rsidP="009D0F0E">
      <w:pPr>
        <w:pStyle w:val="ListParagraph"/>
        <w:numPr>
          <w:ilvl w:val="1"/>
          <w:numId w:val="3"/>
        </w:numPr>
      </w:pPr>
      <w:hyperlink r:id="rId6" w:history="1">
        <w:r w:rsidR="007E0986" w:rsidRPr="00236172">
          <w:rPr>
            <w:rStyle w:val="Hyperlink"/>
          </w:rPr>
          <w:t>https://github.com/ni/grpc-labview/releases/tag/v0.2.3 grpc-labview.zip</w:t>
        </w:r>
      </w:hyperlink>
    </w:p>
    <w:p w14:paraId="40189178" w14:textId="68990321" w:rsidR="007E0986" w:rsidRDefault="007E0986" w:rsidP="009D0F0E">
      <w:pPr>
        <w:pStyle w:val="ListParagraph"/>
        <w:numPr>
          <w:ilvl w:val="1"/>
          <w:numId w:val="3"/>
        </w:numPr>
      </w:pPr>
      <w:r>
        <w:t>Unzip</w:t>
      </w:r>
      <w:r w:rsidR="00B05A63">
        <w:t xml:space="preserve"> grpc-labview.zip</w:t>
      </w:r>
      <w:r>
        <w:t xml:space="preserve"> to </w:t>
      </w:r>
      <w:r w:rsidR="00697B77">
        <w:t xml:space="preserve">an </w:t>
      </w:r>
      <w:r>
        <w:t>ar</w:t>
      </w:r>
      <w:r w:rsidR="00A46D53">
        <w:t>b</w:t>
      </w:r>
      <w:r>
        <w:t>itrary directory</w:t>
      </w:r>
    </w:p>
    <w:p w14:paraId="2EFC5F87" w14:textId="77777777" w:rsidR="00A86052" w:rsidRDefault="00A86052" w:rsidP="00A86052">
      <w:pPr>
        <w:pStyle w:val="ListParagraph"/>
        <w:numPr>
          <w:ilvl w:val="0"/>
          <w:numId w:val="3"/>
        </w:numPr>
      </w:pPr>
      <w:r>
        <w:t xml:space="preserve">Download or create Proto </w:t>
      </w:r>
      <w:proofErr w:type="gramStart"/>
      <w:r>
        <w:t>fil</w:t>
      </w:r>
      <w:proofErr w:type="gramEnd"/>
    </w:p>
    <w:p w14:paraId="55201F16" w14:textId="79787E1A" w:rsidR="00A86052" w:rsidRDefault="00AE7A5D" w:rsidP="00A86052">
      <w:pPr>
        <w:pStyle w:val="ListParagraph"/>
        <w:numPr>
          <w:ilvl w:val="1"/>
          <w:numId w:val="3"/>
        </w:numPr>
      </w:pPr>
      <w:r>
        <w:t xml:space="preserve">Option1. </w:t>
      </w:r>
      <w:r w:rsidR="00945AAC">
        <w:t xml:space="preserve">In the downloaded repo, there is an example server containing a proto file and a client </w:t>
      </w:r>
      <w:proofErr w:type="gramStart"/>
      <w:r w:rsidR="00945AAC">
        <w:t>file</w:t>
      </w:r>
      <w:proofErr w:type="gramEnd"/>
    </w:p>
    <w:p w14:paraId="14AD6614" w14:textId="2F8F2C94" w:rsidR="00E40184" w:rsidRDefault="00AE7A5D" w:rsidP="00A86052">
      <w:pPr>
        <w:pStyle w:val="ListParagraph"/>
        <w:numPr>
          <w:ilvl w:val="1"/>
          <w:numId w:val="3"/>
        </w:numPr>
      </w:pPr>
      <w:r>
        <w:t>Option2.</w:t>
      </w:r>
      <w:r w:rsidR="00E40184">
        <w:t xml:space="preserve"> </w:t>
      </w:r>
      <w:r>
        <w:t>A</w:t>
      </w:r>
      <w:r w:rsidR="00E40184">
        <w:t xml:space="preserve"> </w:t>
      </w:r>
      <w:proofErr w:type="spellStart"/>
      <w:r w:rsidR="00E40184">
        <w:t>protofile</w:t>
      </w:r>
      <w:proofErr w:type="spellEnd"/>
      <w:r w:rsidR="00E40184">
        <w:t xml:space="preserve"> and </w:t>
      </w:r>
      <w:r w:rsidR="00A7471D">
        <w:t xml:space="preserve">a </w:t>
      </w:r>
      <w:r w:rsidR="00E40184">
        <w:t xml:space="preserve">prebuilt client </w:t>
      </w:r>
      <w:r>
        <w:t>can</w:t>
      </w:r>
      <w:r w:rsidR="00E40184">
        <w:t xml:space="preserve"> be found </w:t>
      </w:r>
      <w:hyperlink r:id="rId7" w:history="1">
        <w:r w:rsidR="00E40184" w:rsidRPr="00236172">
          <w:rPr>
            <w:rStyle w:val="Hyperlink"/>
          </w:rPr>
          <w:t>https://grpc.io/docs/languages/python/quickstart/</w:t>
        </w:r>
      </w:hyperlink>
    </w:p>
    <w:p w14:paraId="6E759631" w14:textId="5981695E" w:rsidR="004A1D33" w:rsidRDefault="007E30CF" w:rsidP="004A1D33">
      <w:pPr>
        <w:pStyle w:val="ListParagraph"/>
        <w:numPr>
          <w:ilvl w:val="1"/>
          <w:numId w:val="3"/>
        </w:numPr>
      </w:pPr>
      <w:r>
        <w:t>Build you own proto file</w:t>
      </w:r>
      <w:r w:rsidR="004A1D33">
        <w:t xml:space="preserve"> </w:t>
      </w:r>
      <w:proofErr w:type="gramStart"/>
      <w:r w:rsidR="004A1D33" w:rsidRPr="004A1D33">
        <w:t>https://developers.google.com/protocol-buffers/docs/overview</w:t>
      </w:r>
      <w:proofErr w:type="gramEnd"/>
    </w:p>
    <w:p w14:paraId="4116D541" w14:textId="5CD2BF38" w:rsidR="00A86052" w:rsidRDefault="004F7E92" w:rsidP="00A86052">
      <w:pPr>
        <w:pStyle w:val="ListParagraph"/>
        <w:numPr>
          <w:ilvl w:val="0"/>
          <w:numId w:val="3"/>
        </w:numPr>
      </w:pPr>
      <w:r>
        <w:t xml:space="preserve">Generate server and </w:t>
      </w:r>
      <w:proofErr w:type="gramStart"/>
      <w:r>
        <w:t>VI:s</w:t>
      </w:r>
      <w:proofErr w:type="gramEnd"/>
      <w:r>
        <w:t xml:space="preserve"> from Proto-file</w:t>
      </w:r>
    </w:p>
    <w:p w14:paraId="33406B20" w14:textId="7B3F02A2" w:rsidR="00A5485D" w:rsidRDefault="00A5485D" w:rsidP="009D0F0E">
      <w:pPr>
        <w:pStyle w:val="ListParagraph"/>
        <w:numPr>
          <w:ilvl w:val="1"/>
          <w:numId w:val="3"/>
        </w:numPr>
      </w:pPr>
      <w:r>
        <w:t>Create a LabVIEW project that you can generate the server to</w:t>
      </w:r>
    </w:p>
    <w:p w14:paraId="10405F2E" w14:textId="7116AED5" w:rsidR="00793BE9" w:rsidRDefault="00EC531C" w:rsidP="00793BE9">
      <w:pPr>
        <w:pStyle w:val="ListParagraph"/>
        <w:numPr>
          <w:ilvl w:val="1"/>
          <w:numId w:val="3"/>
        </w:numPr>
      </w:pPr>
      <w:r>
        <w:t xml:space="preserve">Open LabVIEW </w:t>
      </w:r>
      <w:proofErr w:type="spellStart"/>
      <w:r>
        <w:t>gRPC.</w:t>
      </w:r>
      <w:r w:rsidR="00793BE9">
        <w:t>lvproj</w:t>
      </w:r>
      <w:proofErr w:type="spellEnd"/>
      <w:r w:rsidR="00793BE9">
        <w:t xml:space="preserve"> from LabVIEW </w:t>
      </w:r>
      <w:proofErr w:type="spellStart"/>
      <w:r w:rsidR="00793BE9">
        <w:t>gRPC</w:t>
      </w:r>
      <w:proofErr w:type="spellEnd"/>
      <w:r w:rsidR="00793BE9">
        <w:t xml:space="preserve"> directory</w:t>
      </w:r>
    </w:p>
    <w:p w14:paraId="0E3E246F" w14:textId="27CF04E9" w:rsidR="0099667C" w:rsidRDefault="0099667C" w:rsidP="00793BE9">
      <w:pPr>
        <w:pStyle w:val="ListParagraph"/>
        <w:numPr>
          <w:ilvl w:val="1"/>
          <w:numId w:val="3"/>
        </w:numPr>
      </w:pPr>
      <w:r>
        <w:t xml:space="preserve">Follow the guide </w:t>
      </w:r>
      <w:hyperlink r:id="rId8" w:history="1">
        <w:r w:rsidR="00807EBC" w:rsidRPr="00236172">
          <w:rPr>
            <w:rStyle w:val="Hyperlink"/>
          </w:rPr>
          <w:t>https://github.com/ni/grpc-labview/blob/master/docs/ServerCreation.md</w:t>
        </w:r>
      </w:hyperlink>
      <w:r w:rsidR="003B60B5">
        <w:t xml:space="preserve"> and choose the </w:t>
      </w:r>
      <w:r w:rsidR="00321471">
        <w:t>desired Proto file</w:t>
      </w:r>
      <w:r w:rsidR="00207486">
        <w:br/>
      </w:r>
      <w:r w:rsidR="00207486">
        <w:br/>
        <w:t>---FOR LINUX RT---</w:t>
      </w:r>
    </w:p>
    <w:p w14:paraId="4B31AFD8" w14:textId="77777777" w:rsidR="00496F63" w:rsidRDefault="00496F63" w:rsidP="00496F63">
      <w:pPr>
        <w:pStyle w:val="ListParagraph"/>
        <w:ind w:left="1440"/>
      </w:pPr>
    </w:p>
    <w:p w14:paraId="7F30B766" w14:textId="535670C6" w:rsidR="00D26CCE" w:rsidRDefault="00EB4310" w:rsidP="00321471">
      <w:pPr>
        <w:pStyle w:val="ListParagraph"/>
        <w:numPr>
          <w:ilvl w:val="1"/>
          <w:numId w:val="3"/>
        </w:numPr>
      </w:pPr>
      <w:r>
        <w:lastRenderedPageBreak/>
        <w:t>Move the generated server to your real time target</w:t>
      </w:r>
      <w:r w:rsidR="00A62801">
        <w:br/>
      </w:r>
      <w:r w:rsidR="00A62801" w:rsidRPr="00A62801">
        <w:rPr>
          <w:noProof/>
        </w:rPr>
        <w:drawing>
          <wp:inline distT="0" distB="0" distL="0" distR="0" wp14:anchorId="501CA047" wp14:editId="4A5A6627">
            <wp:extent cx="1944477" cy="228869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65155" cy="2313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101F1" w14:textId="77777777" w:rsidR="00321471" w:rsidRDefault="00321471" w:rsidP="00321471">
      <w:pPr>
        <w:pStyle w:val="ListParagraph"/>
      </w:pPr>
    </w:p>
    <w:p w14:paraId="339092B2" w14:textId="68E1C8EC" w:rsidR="004D7350" w:rsidRDefault="00E14261" w:rsidP="00321471">
      <w:pPr>
        <w:pStyle w:val="ListParagraph"/>
        <w:numPr>
          <w:ilvl w:val="1"/>
          <w:numId w:val="3"/>
        </w:numPr>
      </w:pPr>
      <w:r>
        <w:t xml:space="preserve">Put your *.SO file on the RT target and </w:t>
      </w:r>
      <w:r w:rsidR="004714BB">
        <w:t xml:space="preserve">check that Get Server DLL Path.vi points to </w:t>
      </w:r>
      <w:proofErr w:type="gramStart"/>
      <w:r w:rsidR="004714BB">
        <w:t>it</w:t>
      </w:r>
      <w:proofErr w:type="gramEnd"/>
    </w:p>
    <w:p w14:paraId="4C588138" w14:textId="77777777" w:rsidR="004D7350" w:rsidRDefault="004D7350" w:rsidP="004D7350">
      <w:pPr>
        <w:pStyle w:val="ListParagraph"/>
      </w:pPr>
    </w:p>
    <w:p w14:paraId="36313026" w14:textId="41F56D7C" w:rsidR="00321471" w:rsidRDefault="0099354A" w:rsidP="00321471">
      <w:pPr>
        <w:pStyle w:val="ListParagraph"/>
        <w:numPr>
          <w:ilvl w:val="1"/>
          <w:numId w:val="3"/>
        </w:numPr>
      </w:pPr>
      <w:r>
        <w:t>Write the server address and port</w:t>
      </w:r>
      <w:r w:rsidR="00997325">
        <w:br/>
      </w:r>
      <w:r w:rsidR="00864610">
        <w:br/>
      </w:r>
      <w:r w:rsidR="00997325">
        <w:t>---For Sync / Sequential</w:t>
      </w:r>
      <w:r w:rsidR="00E11DFC">
        <w:t xml:space="preserve"> execution</w:t>
      </w:r>
      <w:r w:rsidR="00997325">
        <w:t xml:space="preserve"> </w:t>
      </w:r>
      <w:r w:rsidR="00864610">
        <w:t>---</w:t>
      </w:r>
    </w:p>
    <w:p w14:paraId="65033EFE" w14:textId="77777777" w:rsidR="0030665C" w:rsidRDefault="0030665C" w:rsidP="0030665C">
      <w:pPr>
        <w:pStyle w:val="ListParagraph"/>
      </w:pPr>
    </w:p>
    <w:p w14:paraId="6557667A" w14:textId="0854A1F2" w:rsidR="0030665C" w:rsidRDefault="00AE6B71" w:rsidP="00321471">
      <w:pPr>
        <w:pStyle w:val="ListParagraph"/>
        <w:numPr>
          <w:ilvl w:val="1"/>
          <w:numId w:val="3"/>
        </w:numPr>
      </w:pPr>
      <w:r>
        <w:t>Press “play” to use non Async (still async but sequen</w:t>
      </w:r>
      <w:r w:rsidR="00C143E2">
        <w:t>t</w:t>
      </w:r>
      <w:r>
        <w:t>ial)</w:t>
      </w:r>
      <w:r w:rsidR="00824B47">
        <w:br/>
      </w:r>
      <w:r w:rsidR="00824B47" w:rsidRPr="00E756CF">
        <w:rPr>
          <w:noProof/>
          <w:lang w:val="sv-SE"/>
        </w:rPr>
        <w:drawing>
          <wp:inline distT="0" distB="0" distL="0" distR="0" wp14:anchorId="3B598E8A" wp14:editId="75BE1D12">
            <wp:extent cx="1852607" cy="202159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60600" cy="2030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1216C">
        <w:br/>
      </w:r>
      <w:r w:rsidR="0081216C">
        <w:br/>
        <w:t xml:space="preserve">---For Async </w:t>
      </w:r>
      <w:r w:rsidR="00E11DFC">
        <w:t xml:space="preserve">execution </w:t>
      </w:r>
      <w:r w:rsidR="0081216C">
        <w:t>---</w:t>
      </w:r>
    </w:p>
    <w:p w14:paraId="5EE9DF2E" w14:textId="77777777" w:rsidR="00BA414B" w:rsidRDefault="00BA414B" w:rsidP="00BA414B">
      <w:pPr>
        <w:pStyle w:val="ListParagraph"/>
      </w:pPr>
    </w:p>
    <w:p w14:paraId="23B8E0A5" w14:textId="77777777" w:rsidR="004D7350" w:rsidRDefault="00BA414B" w:rsidP="004D7350">
      <w:pPr>
        <w:pStyle w:val="ListParagraph"/>
        <w:numPr>
          <w:ilvl w:val="1"/>
          <w:numId w:val="3"/>
        </w:numPr>
      </w:pPr>
      <w:r>
        <w:t>To use</w:t>
      </w:r>
      <w:r w:rsidR="002B55E6">
        <w:t xml:space="preserve"> Async with interactive mode </w:t>
      </w:r>
    </w:p>
    <w:p w14:paraId="068ECED8" w14:textId="77777777" w:rsidR="004D7350" w:rsidRDefault="004D7350" w:rsidP="004D7350">
      <w:pPr>
        <w:pStyle w:val="ListParagraph"/>
      </w:pPr>
    </w:p>
    <w:p w14:paraId="786517C1" w14:textId="50EEEE7B" w:rsidR="004D7350" w:rsidRDefault="004D7350" w:rsidP="004D7350">
      <w:pPr>
        <w:pStyle w:val="ListParagraph"/>
        <w:numPr>
          <w:ilvl w:val="2"/>
          <w:numId w:val="3"/>
        </w:numPr>
      </w:pPr>
      <w:r>
        <w:lastRenderedPageBreak/>
        <w:t xml:space="preserve"> Make a change </w:t>
      </w:r>
      <w:r w:rsidR="006376BF">
        <w:t>to Start Asy</w:t>
      </w:r>
      <w:r w:rsidR="005C1F2C">
        <w:t xml:space="preserve">nc. </w:t>
      </w:r>
      <w:r w:rsidR="00D5429D">
        <w:t>The change to is marked with red in the image below.</w:t>
      </w:r>
      <w:r w:rsidR="005C1F2C">
        <w:br/>
      </w:r>
      <w:r w:rsidR="005C1F2C" w:rsidRPr="005C1F2C">
        <w:rPr>
          <w:noProof/>
        </w:rPr>
        <w:drawing>
          <wp:inline distT="0" distB="0" distL="0" distR="0" wp14:anchorId="6907CBF5" wp14:editId="639F16E2">
            <wp:extent cx="3373900" cy="2664805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80706" cy="2670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8E492" w14:textId="2EAEFCDC" w:rsidR="003B366B" w:rsidRDefault="004D7350" w:rsidP="004D7350">
      <w:pPr>
        <w:pStyle w:val="ListParagraph"/>
        <w:numPr>
          <w:ilvl w:val="2"/>
          <w:numId w:val="3"/>
        </w:numPr>
      </w:pPr>
      <w:r>
        <w:t>S</w:t>
      </w:r>
      <w:r w:rsidR="002B55E6">
        <w:t>elect your server</w:t>
      </w:r>
      <w:r w:rsidR="00824B47">
        <w:t xml:space="preserve"> (testServer2 from </w:t>
      </w:r>
      <w:r w:rsidR="00A13179">
        <w:t xml:space="preserve">the </w:t>
      </w:r>
      <w:r w:rsidR="00824B47">
        <w:t>above image)</w:t>
      </w:r>
      <w:r w:rsidR="002B55E6">
        <w:t xml:space="preserve"> and deploy all</w:t>
      </w:r>
      <w:r w:rsidR="00824B47">
        <w:t xml:space="preserve"> (this enables dynamic references to work)</w:t>
      </w:r>
    </w:p>
    <w:p w14:paraId="508DB866" w14:textId="66C0B13C" w:rsidR="00AA2776" w:rsidRDefault="00AA2776" w:rsidP="004D7350">
      <w:pPr>
        <w:pStyle w:val="ListParagraph"/>
        <w:numPr>
          <w:ilvl w:val="2"/>
          <w:numId w:val="3"/>
        </w:numPr>
      </w:pPr>
      <w:r>
        <w:t>Press “play”</w:t>
      </w:r>
    </w:p>
    <w:p w14:paraId="095C484E" w14:textId="7198E4C3" w:rsidR="00777A81" w:rsidRDefault="00777A81" w:rsidP="00777A81">
      <w:pPr>
        <w:pStyle w:val="ListParagraph"/>
        <w:numPr>
          <w:ilvl w:val="0"/>
          <w:numId w:val="3"/>
        </w:numPr>
      </w:pPr>
      <w:r>
        <w:t>Generate or use client</w:t>
      </w:r>
      <w:r w:rsidR="009532EC">
        <w:t xml:space="preserve"> t </w:t>
      </w:r>
      <w:proofErr w:type="gramStart"/>
      <w:r w:rsidR="009532EC">
        <w:t>python</w:t>
      </w:r>
      <w:proofErr w:type="gramEnd"/>
    </w:p>
    <w:p w14:paraId="38F055BE" w14:textId="6765EAB4" w:rsidR="00777A81" w:rsidRDefault="00777A81" w:rsidP="00777A81">
      <w:pPr>
        <w:pStyle w:val="ListParagraph"/>
        <w:numPr>
          <w:ilvl w:val="1"/>
          <w:numId w:val="3"/>
        </w:numPr>
      </w:pPr>
      <w:r>
        <w:t xml:space="preserve">Generate </w:t>
      </w:r>
      <w:r w:rsidR="009532EC">
        <w:t xml:space="preserve">needed </w:t>
      </w:r>
      <w:proofErr w:type="gramStart"/>
      <w:r w:rsidR="009532EC">
        <w:t>code</w:t>
      </w:r>
      <w:proofErr w:type="gramEnd"/>
      <w:r w:rsidR="009532EC">
        <w:t xml:space="preserve"> </w:t>
      </w:r>
    </w:p>
    <w:p w14:paraId="4BE9E69D" w14:textId="09B9E212" w:rsidR="00E614BE" w:rsidRDefault="001249C8" w:rsidP="00456FCD">
      <w:pPr>
        <w:pStyle w:val="ListParagraph"/>
        <w:numPr>
          <w:ilvl w:val="2"/>
          <w:numId w:val="3"/>
        </w:numPr>
      </w:pPr>
      <w:r w:rsidRPr="001249C8">
        <w:t xml:space="preserve">python -m </w:t>
      </w:r>
      <w:proofErr w:type="spellStart"/>
      <w:r w:rsidRPr="001249C8">
        <w:t>grpc_</w:t>
      </w:r>
      <w:proofErr w:type="gramStart"/>
      <w:r w:rsidRPr="001249C8">
        <w:t>tools.protoc</w:t>
      </w:r>
      <w:proofErr w:type="spellEnd"/>
      <w:proofErr w:type="gramEnd"/>
      <w:r w:rsidRPr="001249C8">
        <w:t xml:space="preserve"> -I</w:t>
      </w:r>
      <w:r w:rsidR="00D37FCB">
        <w:t xml:space="preserve"> </w:t>
      </w:r>
      <w:proofErr w:type="spellStart"/>
      <w:r w:rsidR="0011100C">
        <w:t>P</w:t>
      </w:r>
      <w:r w:rsidR="00D64DCD">
        <w:t>a</w:t>
      </w:r>
      <w:r w:rsidR="0011100C">
        <w:t>thTo</w:t>
      </w:r>
      <w:r w:rsidR="00D05C82">
        <w:t>Protos</w:t>
      </w:r>
      <w:r w:rsidR="00D64DCD">
        <w:t>Dir</w:t>
      </w:r>
      <w:proofErr w:type="spellEnd"/>
      <w:r w:rsidRPr="001249C8">
        <w:t xml:space="preserve"> --</w:t>
      </w:r>
      <w:proofErr w:type="spellStart"/>
      <w:r w:rsidRPr="001249C8">
        <w:t>python_out</w:t>
      </w:r>
      <w:proofErr w:type="spellEnd"/>
      <w:r w:rsidRPr="001249C8">
        <w:t>=. --</w:t>
      </w:r>
      <w:proofErr w:type="spellStart"/>
      <w:r w:rsidRPr="001249C8">
        <w:t>grpc_python_out</w:t>
      </w:r>
      <w:proofErr w:type="spellEnd"/>
      <w:r w:rsidRPr="001249C8">
        <w:t>=.</w:t>
      </w:r>
      <w:r w:rsidR="00066198">
        <w:t xml:space="preserve"> </w:t>
      </w:r>
      <w:r w:rsidR="00D64DCD">
        <w:t>Path/</w:t>
      </w:r>
      <w:proofErr w:type="spellStart"/>
      <w:r w:rsidR="00D64DCD">
        <w:t>myProtoFile.proto</w:t>
      </w:r>
      <w:proofErr w:type="spellEnd"/>
    </w:p>
    <w:p w14:paraId="0BB69D9F" w14:textId="6781ED2A" w:rsidR="00FB4DCB" w:rsidRDefault="00066198" w:rsidP="00456FCD">
      <w:pPr>
        <w:pStyle w:val="ListParagraph"/>
        <w:numPr>
          <w:ilvl w:val="2"/>
          <w:numId w:val="3"/>
        </w:numPr>
      </w:pPr>
      <w:r w:rsidRPr="00066198">
        <w:t xml:space="preserve">For more information: </w:t>
      </w:r>
      <w:r w:rsidR="00FB4DCB" w:rsidRPr="00066198">
        <w:t xml:space="preserve">python -m </w:t>
      </w:r>
      <w:proofErr w:type="spellStart"/>
      <w:proofErr w:type="gramStart"/>
      <w:r w:rsidR="00FB4DCB" w:rsidRPr="00066198">
        <w:t>grpc.tools</w:t>
      </w:r>
      <w:proofErr w:type="gramEnd"/>
      <w:r w:rsidR="00FB4DCB" w:rsidRPr="00066198">
        <w:t>.protoc</w:t>
      </w:r>
      <w:proofErr w:type="spellEnd"/>
      <w:r w:rsidR="00FB4DCB" w:rsidRPr="00066198">
        <w:t xml:space="preserve"> -h</w:t>
      </w:r>
    </w:p>
    <w:p w14:paraId="380C8C93" w14:textId="79290947" w:rsidR="00456FCD" w:rsidRDefault="007436E1" w:rsidP="00456FCD">
      <w:pPr>
        <w:pStyle w:val="ListParagraph"/>
        <w:numPr>
          <w:ilvl w:val="1"/>
          <w:numId w:val="3"/>
        </w:numPr>
      </w:pPr>
      <w:r>
        <w:t xml:space="preserve">Write client, see example </w:t>
      </w:r>
      <w:hyperlink r:id="rId12" w:history="1">
        <w:r w:rsidR="00CE7B45" w:rsidRPr="006C17E7">
          <w:rPr>
            <w:rStyle w:val="Hyperlink"/>
          </w:rPr>
          <w:t>https://grpc.io/docs/languages/python/quickstart/</w:t>
        </w:r>
      </w:hyperlink>
      <w:r w:rsidR="00CE7B45">
        <w:t xml:space="preserve"> or </w:t>
      </w:r>
      <w:hyperlink r:id="rId13" w:history="1">
        <w:r w:rsidR="00642248" w:rsidRPr="006C17E7">
          <w:rPr>
            <w:rStyle w:val="Hyperlink"/>
          </w:rPr>
          <w:t>https://github.com/ni/grpc-labview/blob/master/examples/query_server/Clients/python/queryserver.py</w:t>
        </w:r>
      </w:hyperlink>
    </w:p>
    <w:p w14:paraId="49F73A74" w14:textId="77777777" w:rsidR="00E06AE9" w:rsidRDefault="00E06AE9" w:rsidP="00327192"/>
    <w:p w14:paraId="50B069ED" w14:textId="77777777" w:rsidR="00E06AE9" w:rsidRDefault="00E06AE9" w:rsidP="00327192"/>
    <w:p w14:paraId="3A607517" w14:textId="5A0FAE03" w:rsidR="00E06AE9" w:rsidRPr="008D62B6" w:rsidRDefault="00E06AE9"/>
    <w:sectPr w:rsidR="00E06AE9" w:rsidRPr="008D62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E5FD9"/>
    <w:multiLevelType w:val="hybridMultilevel"/>
    <w:tmpl w:val="F054715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E45F9C"/>
    <w:multiLevelType w:val="hybridMultilevel"/>
    <w:tmpl w:val="A7028E1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497482"/>
    <w:multiLevelType w:val="hybridMultilevel"/>
    <w:tmpl w:val="C21C64AC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wMbE0NjcwNjCyMDZR0lEKTi0uzszPAykwqgUAmZRRMCwAAAA="/>
  </w:docVars>
  <w:rsids>
    <w:rsidRoot w:val="00625E5D"/>
    <w:rsid w:val="00063A66"/>
    <w:rsid w:val="00066198"/>
    <w:rsid w:val="000C585C"/>
    <w:rsid w:val="0011100C"/>
    <w:rsid w:val="001249C8"/>
    <w:rsid w:val="0015285C"/>
    <w:rsid w:val="00197F4B"/>
    <w:rsid w:val="00207486"/>
    <w:rsid w:val="002B55E6"/>
    <w:rsid w:val="0030665C"/>
    <w:rsid w:val="00321471"/>
    <w:rsid w:val="00327192"/>
    <w:rsid w:val="00337A99"/>
    <w:rsid w:val="00352817"/>
    <w:rsid w:val="003B366B"/>
    <w:rsid w:val="003B60B5"/>
    <w:rsid w:val="004354AB"/>
    <w:rsid w:val="0043602C"/>
    <w:rsid w:val="004409C1"/>
    <w:rsid w:val="00456FCD"/>
    <w:rsid w:val="004714BB"/>
    <w:rsid w:val="00496F63"/>
    <w:rsid w:val="004A1597"/>
    <w:rsid w:val="004A1D33"/>
    <w:rsid w:val="004C284E"/>
    <w:rsid w:val="004D7350"/>
    <w:rsid w:val="004E33B3"/>
    <w:rsid w:val="004F7E92"/>
    <w:rsid w:val="005C1F2C"/>
    <w:rsid w:val="00625E5D"/>
    <w:rsid w:val="006376BF"/>
    <w:rsid w:val="00642248"/>
    <w:rsid w:val="00682FE4"/>
    <w:rsid w:val="00696ACF"/>
    <w:rsid w:val="00697B77"/>
    <w:rsid w:val="006F0C83"/>
    <w:rsid w:val="007436E1"/>
    <w:rsid w:val="007512A5"/>
    <w:rsid w:val="00777A81"/>
    <w:rsid w:val="007900A2"/>
    <w:rsid w:val="007930E3"/>
    <w:rsid w:val="00793BE9"/>
    <w:rsid w:val="007A4675"/>
    <w:rsid w:val="007A7558"/>
    <w:rsid w:val="007C3558"/>
    <w:rsid w:val="007E0986"/>
    <w:rsid w:val="007E30CF"/>
    <w:rsid w:val="00807EBC"/>
    <w:rsid w:val="0081216C"/>
    <w:rsid w:val="00820876"/>
    <w:rsid w:val="00820D36"/>
    <w:rsid w:val="00824B47"/>
    <w:rsid w:val="00830A97"/>
    <w:rsid w:val="00846DF8"/>
    <w:rsid w:val="00864610"/>
    <w:rsid w:val="008A60B9"/>
    <w:rsid w:val="008D1CC8"/>
    <w:rsid w:val="008D62B6"/>
    <w:rsid w:val="008E6AEF"/>
    <w:rsid w:val="00933A29"/>
    <w:rsid w:val="00945AAC"/>
    <w:rsid w:val="009532EC"/>
    <w:rsid w:val="00961E2F"/>
    <w:rsid w:val="0099354A"/>
    <w:rsid w:val="0099667C"/>
    <w:rsid w:val="00997325"/>
    <w:rsid w:val="009B76EB"/>
    <w:rsid w:val="009D0F0E"/>
    <w:rsid w:val="009D48F9"/>
    <w:rsid w:val="00A13179"/>
    <w:rsid w:val="00A46D53"/>
    <w:rsid w:val="00A5485D"/>
    <w:rsid w:val="00A62801"/>
    <w:rsid w:val="00A7471D"/>
    <w:rsid w:val="00A86052"/>
    <w:rsid w:val="00A94205"/>
    <w:rsid w:val="00AA2776"/>
    <w:rsid w:val="00AE6B71"/>
    <w:rsid w:val="00AE6BE5"/>
    <w:rsid w:val="00AE7A5D"/>
    <w:rsid w:val="00B00B2F"/>
    <w:rsid w:val="00B05A63"/>
    <w:rsid w:val="00B23C13"/>
    <w:rsid w:val="00BA414B"/>
    <w:rsid w:val="00C143E2"/>
    <w:rsid w:val="00C4504E"/>
    <w:rsid w:val="00CE7B45"/>
    <w:rsid w:val="00D05C82"/>
    <w:rsid w:val="00D079D4"/>
    <w:rsid w:val="00D26CCE"/>
    <w:rsid w:val="00D31D08"/>
    <w:rsid w:val="00D37FCB"/>
    <w:rsid w:val="00D5429D"/>
    <w:rsid w:val="00D56550"/>
    <w:rsid w:val="00D64DCD"/>
    <w:rsid w:val="00E0105D"/>
    <w:rsid w:val="00E06AE9"/>
    <w:rsid w:val="00E11DFC"/>
    <w:rsid w:val="00E14261"/>
    <w:rsid w:val="00E4007F"/>
    <w:rsid w:val="00E40184"/>
    <w:rsid w:val="00E614BE"/>
    <w:rsid w:val="00E756CF"/>
    <w:rsid w:val="00E84384"/>
    <w:rsid w:val="00EB4310"/>
    <w:rsid w:val="00EC531C"/>
    <w:rsid w:val="00EC680A"/>
    <w:rsid w:val="00F02090"/>
    <w:rsid w:val="00F84D89"/>
    <w:rsid w:val="00F937FC"/>
    <w:rsid w:val="00FA2B3B"/>
    <w:rsid w:val="00FB4DCB"/>
    <w:rsid w:val="00FC7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488244"/>
  <w15:chartTrackingRefBased/>
  <w15:docId w15:val="{7F8D3D17-5A03-48F2-9369-01D004BCE2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A755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755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079D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79D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079D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A755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755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D48F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D48F9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1249C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457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2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2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4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ni/grpc-labview/blob/master/docs/ServerCreation.md" TargetMode="External"/><Relationship Id="rId13" Type="http://schemas.openxmlformats.org/officeDocument/2006/relationships/hyperlink" Target="https://github.com/ni/grpc-labview/blob/master/examples/query_server/Clients/python/queryserver.py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rpc.io/docs/languages/python/quickstart/" TargetMode="External"/><Relationship Id="rId12" Type="http://schemas.openxmlformats.org/officeDocument/2006/relationships/hyperlink" Target="https://grpc.io/docs/languages/python/quickstar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ni/grpc-labview/releases/tag/v0.2.3%20grpc-labview.zip" TargetMode="External"/><Relationship Id="rId11" Type="http://schemas.openxmlformats.org/officeDocument/2006/relationships/image" Target="media/image3.png"/><Relationship Id="rId5" Type="http://schemas.openxmlformats.org/officeDocument/2006/relationships/hyperlink" Target="https://github.com/ni/grpc-labview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0</TotalTime>
  <Pages>3</Pages>
  <Words>403</Words>
  <Characters>2303</Characters>
  <Application>Microsoft Office Word</Application>
  <DocSecurity>0</DocSecurity>
  <Lines>19</Lines>
  <Paragraphs>5</Paragraphs>
  <ScaleCrop>false</ScaleCrop>
  <Company/>
  <LinksUpToDate>false</LinksUpToDate>
  <CharactersWithSpaces>2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Samuelsson</dc:creator>
  <cp:keywords/>
  <dc:description/>
  <cp:lastModifiedBy>David Samuelsson</cp:lastModifiedBy>
  <cp:revision>116</cp:revision>
  <dcterms:created xsi:type="dcterms:W3CDTF">2021-04-15T13:19:00Z</dcterms:created>
  <dcterms:modified xsi:type="dcterms:W3CDTF">2021-04-16T12:38:00Z</dcterms:modified>
</cp:coreProperties>
</file>